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nver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as de conver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complicationtard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rehospitalis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stenoseanastomotiq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event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occlusionpost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recidivediver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fermeturestom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duree_avec_stom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[109 - 20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 [112 - 18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_etatDDN_vi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[Q1 - Q3]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Fisher's exact test; Wilcoxon rank sum test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14:19:15Z</dcterms:created>
  <dcterms:modified xsi:type="dcterms:W3CDTF">2025-07-19T14:1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